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AE24F7" w14:textId="4F099DD1" w:rsidR="00BE6993" w:rsidRDefault="00BE6993">
      <w:r>
        <w:t>Student Name</w:t>
      </w:r>
      <w:r>
        <w:tab/>
      </w:r>
      <w:r>
        <w:tab/>
        <w:t xml:space="preserve">: </w:t>
      </w:r>
      <w:r w:rsidR="002837E6">
        <w:t>Leanne Ahern</w:t>
      </w:r>
    </w:p>
    <w:p w14:paraId="4905810F" w14:textId="552F3C4D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>
        <w:tab/>
      </w:r>
      <w:r w:rsidR="002837E6" w:rsidRPr="002837E6">
        <w:t>https://github.com/OpinionatedHeron/assignment2-rearview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754EF18A" w:rsidR="00494B44" w:rsidRDefault="00E4237F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use a variety of program strands- mainly Linux and Python from </w:t>
            </w:r>
            <w:proofErr w:type="spellStart"/>
            <w:r>
              <w:t>CompSys</w:t>
            </w:r>
            <w:proofErr w:type="spellEnd"/>
            <w:r>
              <w:t xml:space="preserve"> and HTML from Web Dev</w:t>
            </w:r>
          </w:p>
        </w:tc>
        <w:tc>
          <w:tcPr>
            <w:tcW w:w="3677" w:type="dxa"/>
            <w:vAlign w:val="center"/>
          </w:tcPr>
          <w:p w14:paraId="24C32D5D" w14:textId="70445690" w:rsidR="00494B44" w:rsidRDefault="00E4237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 have basic connections such as connecting the </w:t>
            </w:r>
            <w:proofErr w:type="spellStart"/>
            <w:r>
              <w:t>SenseHAT</w:t>
            </w:r>
            <w:proofErr w:type="spellEnd"/>
            <w:r>
              <w:t xml:space="preserve"> to read accelerometer</w:t>
            </w:r>
          </w:p>
        </w:tc>
        <w:tc>
          <w:tcPr>
            <w:tcW w:w="2987" w:type="dxa"/>
            <w:vAlign w:val="center"/>
          </w:tcPr>
          <w:p w14:paraId="6EB00972" w14:textId="37370BE0" w:rsidR="00494B44" w:rsidRDefault="002837E6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ve multiple sensor focused detection – </w:t>
            </w:r>
            <w:proofErr w:type="spellStart"/>
            <w:r>
              <w:t>PiCamera</w:t>
            </w:r>
            <w:proofErr w:type="spellEnd"/>
            <w:r>
              <w:t xml:space="preserve"> and </w:t>
            </w:r>
            <w:proofErr w:type="spellStart"/>
            <w:r>
              <w:t>SenseHAT</w:t>
            </w:r>
            <w:proofErr w:type="spellEnd"/>
            <w:r>
              <w:t xml:space="preserve"> accelerometer</w:t>
            </w:r>
          </w:p>
        </w:tc>
        <w:tc>
          <w:tcPr>
            <w:tcW w:w="2643" w:type="dxa"/>
          </w:tcPr>
          <w:p w14:paraId="6C0B0D5C" w14:textId="68BA7264" w:rsidR="00494B44" w:rsidRDefault="002837E6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have a README and video recording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0480B17C" w:rsidR="00494B44" w:rsidRDefault="00E4237F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 tried to </w:t>
            </w:r>
            <w:proofErr w:type="gramStart"/>
            <w:r>
              <w:t>used</w:t>
            </w:r>
            <w:proofErr w:type="gramEnd"/>
            <w:r>
              <w:t xml:space="preserve"> a variety of different modules from </w:t>
            </w:r>
            <w:proofErr w:type="spellStart"/>
            <w:r>
              <w:t>CompSys</w:t>
            </w:r>
            <w:proofErr w:type="spellEnd"/>
            <w:r>
              <w:t xml:space="preserve"> – specifically regarding the RPi – using </w:t>
            </w:r>
            <w:r w:rsidR="00F02AAC">
              <w:t xml:space="preserve">the </w:t>
            </w:r>
            <w:proofErr w:type="spellStart"/>
            <w:r w:rsidR="00F02AAC">
              <w:t>SenseHAT</w:t>
            </w:r>
            <w:proofErr w:type="spellEnd"/>
            <w:r w:rsidR="00F02AAC">
              <w:t>, camera, and BLYNK modules specifically</w:t>
            </w:r>
          </w:p>
        </w:tc>
        <w:tc>
          <w:tcPr>
            <w:tcW w:w="3677" w:type="dxa"/>
            <w:vAlign w:val="center"/>
          </w:tcPr>
          <w:p w14:paraId="4740C853" w14:textId="42860983" w:rsidR="00494B44" w:rsidRDefault="00E4237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wireless protocols, I have a HTTP server and have used TCP/IP networking to stream the video</w:t>
            </w:r>
          </w:p>
        </w:tc>
        <w:tc>
          <w:tcPr>
            <w:tcW w:w="2987" w:type="dxa"/>
            <w:vAlign w:val="center"/>
          </w:tcPr>
          <w:p w14:paraId="1B520121" w14:textId="2498043A" w:rsidR="00494B44" w:rsidRDefault="002837E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 have a number of classes </w:t>
            </w:r>
            <w:r w:rsidR="00E4237F">
              <w:t xml:space="preserve">that process data – </w:t>
            </w:r>
            <w:proofErr w:type="spellStart"/>
            <w:r w:rsidR="00E4237F">
              <w:t>ie</w:t>
            </w:r>
            <w:proofErr w:type="spellEnd"/>
            <w:r w:rsidR="00E4237F">
              <w:t xml:space="preserve"> </w:t>
            </w:r>
            <w:proofErr w:type="spellStart"/>
            <w:r w:rsidR="00E4237F">
              <w:t>VideoOutput</w:t>
            </w:r>
            <w:proofErr w:type="spellEnd"/>
            <w:r w:rsidR="00E4237F">
              <w:t xml:space="preserve"> and </w:t>
            </w:r>
            <w:proofErr w:type="spellStart"/>
            <w:r w:rsidR="00E4237F">
              <w:t>DetectMovement</w:t>
            </w:r>
            <w:proofErr w:type="spellEnd"/>
          </w:p>
        </w:tc>
        <w:tc>
          <w:tcPr>
            <w:tcW w:w="2643" w:type="dxa"/>
          </w:tcPr>
          <w:p w14:paraId="1BBD1FBD" w14:textId="2F34DE07" w:rsidR="00494B44" w:rsidRDefault="002837E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 have built a </w:t>
            </w:r>
            <w:r w:rsidR="00E4237F">
              <w:t>GitHub</w:t>
            </w:r>
            <w:r>
              <w:t xml:space="preserve"> repo with deprecated versions and additional docs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8AA5EFF" w:rsidR="00494B44" w:rsidRDefault="00E4237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have some minor API programming by creating a JSON file to store the data if Blynk breaks</w:t>
            </w:r>
          </w:p>
        </w:tc>
        <w:tc>
          <w:tcPr>
            <w:tcW w:w="2987" w:type="dxa"/>
            <w:vAlign w:val="center"/>
          </w:tcPr>
          <w:p w14:paraId="2AC7A941" w14:textId="67D135BE" w:rsidR="00494B44" w:rsidRDefault="00E4237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tried to include some additional features to be production ready – such as the inclusion of Threading</w:t>
            </w:r>
          </w:p>
        </w:tc>
        <w:tc>
          <w:tcPr>
            <w:tcW w:w="2643" w:type="dxa"/>
          </w:tcPr>
          <w:p w14:paraId="1C0369F0" w14:textId="57903352" w:rsidR="00494B44" w:rsidRDefault="002837E6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 have included resources and videos that I used to build the device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29CC9AB6" w:rsidR="00494B44" w:rsidRDefault="00E4237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did a lot of self-learning for this project – shown by the sources linked in my GitHub repo to understand Object Detection and Video Streaming.</w:t>
            </w:r>
          </w:p>
        </w:tc>
        <w:tc>
          <w:tcPr>
            <w:tcW w:w="3677" w:type="dxa"/>
            <w:vAlign w:val="center"/>
          </w:tcPr>
          <w:p w14:paraId="2C3A4885" w14:textId="65F5199B" w:rsidR="00494B44" w:rsidRDefault="00E4237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integrated a BLYNK dashboard for remote monitoring – though this did have some issues when I was implementing it.</w:t>
            </w:r>
          </w:p>
        </w:tc>
        <w:tc>
          <w:tcPr>
            <w:tcW w:w="2987" w:type="dxa"/>
            <w:vAlign w:val="center"/>
          </w:tcPr>
          <w:p w14:paraId="52FCE930" w14:textId="7E35409B" w:rsidR="00494B44" w:rsidRDefault="002837E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is a novel solution for car safety, that combines multiple IOT elements</w:t>
            </w: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3B69263D" w:rsidR="00494B44" w:rsidRDefault="00494B44" w:rsidP="00494B44">
      <w:r>
        <w:t>Additional Comments:</w:t>
      </w:r>
      <w:r w:rsidR="00F02AAC">
        <w:t xml:space="preserve"> I found this to be an extremely difficult project. I spent a lot of time trying to understand source code from different resources. I relied a lot on the work of others, put I worked hard to make the documentation my own and create a unique version of previously created devices. Some aspects of the Networking Technologies still confuse me, but I am glad that I created something that functions as expected, even if there is still a lot of room for improvement – such as improving the lag and issues with the framerate.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C8B329" w14:textId="77777777" w:rsidR="00305BD3" w:rsidRDefault="00305BD3" w:rsidP="007336B7">
      <w:r>
        <w:separator/>
      </w:r>
    </w:p>
  </w:endnote>
  <w:endnote w:type="continuationSeparator" w:id="0">
    <w:p w14:paraId="79B84C61" w14:textId="77777777" w:rsidR="00305BD3" w:rsidRDefault="00305BD3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1F1F2" w14:textId="77777777" w:rsidR="00305BD3" w:rsidRDefault="00305BD3" w:rsidP="007336B7">
      <w:r>
        <w:separator/>
      </w:r>
    </w:p>
  </w:footnote>
  <w:footnote w:type="continuationSeparator" w:id="0">
    <w:p w14:paraId="5E61FD67" w14:textId="77777777" w:rsidR="00305BD3" w:rsidRDefault="00305BD3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138E1"/>
    <w:rsid w:val="0027238D"/>
    <w:rsid w:val="002837E6"/>
    <w:rsid w:val="002B0C48"/>
    <w:rsid w:val="00305BD3"/>
    <w:rsid w:val="0031587C"/>
    <w:rsid w:val="0039772B"/>
    <w:rsid w:val="003A19DB"/>
    <w:rsid w:val="003B5DCB"/>
    <w:rsid w:val="00494B44"/>
    <w:rsid w:val="00683260"/>
    <w:rsid w:val="00695A59"/>
    <w:rsid w:val="006C1458"/>
    <w:rsid w:val="007336B7"/>
    <w:rsid w:val="007D2A72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E4237F"/>
    <w:rsid w:val="00E873D2"/>
    <w:rsid w:val="00E91BDD"/>
    <w:rsid w:val="00F02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leanne ahern</cp:lastModifiedBy>
  <cp:revision>2</cp:revision>
  <dcterms:created xsi:type="dcterms:W3CDTF">2024-12-30T23:20:00Z</dcterms:created>
  <dcterms:modified xsi:type="dcterms:W3CDTF">2024-12-30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